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 To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24 Glenview Rd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l.toy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1369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o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